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32F34" w:rsidP="009344FF">
      <w:r>
        <w:t>The m</w:t>
      </w:r>
      <w:r w:rsidRPr="00232F34">
        <w:t>anuscript can be 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13271" w:rsidRPr="00CC3C32" w:rsidRDefault="00813271" w:rsidP="00813271">
      <w:proofErr w:type="spellStart"/>
      <w:r w:rsidRPr="00CC3C32">
        <w:t>Dr.</w:t>
      </w:r>
      <w:proofErr w:type="spellEnd"/>
      <w:r w:rsidRPr="00CC3C32">
        <w:t xml:space="preserve"> Richard </w:t>
      </w:r>
      <w:proofErr w:type="spellStart"/>
      <w:r w:rsidRPr="00CC3C32">
        <w:t>Sawadogo</w:t>
      </w:r>
      <w:proofErr w:type="spellEnd"/>
      <w:r w:rsidRPr="00CC3C32">
        <w:t xml:space="preserve">, </w:t>
      </w:r>
      <w:r w:rsidRPr="00CC3C32">
        <w:t xml:space="preserve">Research institute for health sciences </w:t>
      </w:r>
      <w:bookmarkStart w:id="0" w:name="_GoBack"/>
      <w:bookmarkEnd w:id="0"/>
      <w:r w:rsidRPr="00CC3C32">
        <w:t>Ouagadougou, Burkina Faso</w:t>
      </w:r>
    </w:p>
    <w:sectPr w:rsidR="00813271" w:rsidRPr="00CC3C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tLAwNzcxNDYzNTBQ0lEKTi0uzszPAykwrAUAaD/26ywAAAA="/>
  </w:docVars>
  <w:rsids>
    <w:rsidRoot w:val="00A72896"/>
    <w:rsid w:val="001E5157"/>
    <w:rsid w:val="00232F34"/>
    <w:rsid w:val="002C0B2C"/>
    <w:rsid w:val="00813271"/>
    <w:rsid w:val="009344FF"/>
    <w:rsid w:val="009F328F"/>
    <w:rsid w:val="00A72896"/>
    <w:rsid w:val="00CC3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41979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8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0T12:49:00Z</dcterms:modified>
</cp:coreProperties>
</file>